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B25F5" w:rsidRDefault="00783AFE" w:rsidP="00783AFE">
      <w:pPr>
        <w:spacing w:after="0"/>
        <w:rPr>
          <w:rFonts w:ascii="Times New Roman" w:hAnsi="Times New Roman" w:cs="Times New Roman"/>
          <w:b/>
          <w:caps/>
          <w:sz w:val="28"/>
          <w:szCs w:val="24"/>
        </w:rPr>
      </w:pPr>
      <w:r w:rsidRPr="00047EE4">
        <w:rPr>
          <w:rFonts w:ascii="Times New Roman" w:hAnsi="Times New Roman" w:cs="Times New Roman"/>
          <w:b/>
          <w:caps/>
          <w:sz w:val="28"/>
          <w:szCs w:val="24"/>
        </w:rPr>
        <w:t xml:space="preserve">Keith Loudermilk </w:t>
      </w:r>
    </w:p>
    <w:p w:rsidR="00E84FB2" w:rsidRPr="00E84FB2" w:rsidRDefault="00E84FB2" w:rsidP="00783AFE">
      <w:pPr>
        <w:spacing w:after="0"/>
        <w:rPr>
          <w:rFonts w:ascii="Times New Roman" w:hAnsi="Times New Roman" w:cs="Times New Roman"/>
          <w:i/>
          <w:sz w:val="28"/>
          <w:szCs w:val="24"/>
        </w:rPr>
      </w:pPr>
      <w:r w:rsidRPr="00E84FB2">
        <w:rPr>
          <w:rFonts w:ascii="Times New Roman" w:hAnsi="Times New Roman" w:cs="Times New Roman"/>
          <w:i/>
          <w:sz w:val="28"/>
          <w:szCs w:val="24"/>
        </w:rPr>
        <w:t>Professional Cook</w:t>
      </w:r>
    </w:p>
    <w:p w:rsidR="00783AFE" w:rsidRPr="000818EB" w:rsidRDefault="00390134" w:rsidP="003F504B">
      <w:pP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01 S. Emporia</w:t>
      </w:r>
      <w:r w:rsidR="003F504B" w:rsidRPr="003F504B">
        <w:rPr>
          <w:rFonts w:ascii="Times New Roman" w:hAnsi="Times New Roman" w:cs="Times New Roman"/>
          <w:i/>
          <w:sz w:val="24"/>
          <w:szCs w:val="24"/>
        </w:rPr>
        <w:t xml:space="preserve"> </w:t>
      </w:r>
      <w:r w:rsidR="003F504B">
        <w:rPr>
          <w:rFonts w:ascii="Times New Roman" w:hAnsi="Times New Roman" w:cs="Times New Roman"/>
          <w:i/>
          <w:sz w:val="24"/>
          <w:szCs w:val="24"/>
        </w:rPr>
        <w:tab/>
      </w:r>
      <w:r w:rsidR="0004287C">
        <w:rPr>
          <w:rFonts w:ascii="Times New Roman" w:hAnsi="Times New Roman" w:cs="Times New Roman"/>
          <w:i/>
          <w:sz w:val="24"/>
          <w:szCs w:val="24"/>
        </w:rPr>
        <w:t>316-680-0485</w:t>
      </w:r>
    </w:p>
    <w:p w:rsidR="003F504B" w:rsidRPr="000818EB" w:rsidRDefault="00390134" w:rsidP="003F504B">
      <w:pPr>
        <w:pBdr>
          <w:bottom w:val="single" w:sz="4" w:space="1" w:color="auto"/>
        </w:pBdr>
        <w:tabs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ichita, KS 67202</w:t>
      </w:r>
      <w:r w:rsidR="003F504B" w:rsidRPr="003F504B">
        <w:rPr>
          <w:rFonts w:ascii="Times New Roman" w:hAnsi="Times New Roman" w:cs="Times New Roman"/>
          <w:sz w:val="24"/>
          <w:szCs w:val="24"/>
        </w:rPr>
        <w:t xml:space="preserve"> </w:t>
      </w:r>
      <w:r w:rsidR="003F504B">
        <w:rPr>
          <w:rFonts w:ascii="Times New Roman" w:hAnsi="Times New Roman" w:cs="Times New Roman"/>
          <w:sz w:val="24"/>
          <w:szCs w:val="24"/>
        </w:rPr>
        <w:tab/>
        <w:t>kl</w:t>
      </w:r>
      <w:r w:rsidR="003F504B" w:rsidRPr="00047EE4">
        <w:rPr>
          <w:rFonts w:ascii="Times New Roman" w:hAnsi="Times New Roman" w:cs="Times New Roman"/>
          <w:sz w:val="24"/>
          <w:szCs w:val="24"/>
        </w:rPr>
        <w:t>oudermilk@wwrfresource.com</w:t>
      </w:r>
      <w:r w:rsidR="003F504B" w:rsidRPr="000818EB">
        <w:rPr>
          <w:rFonts w:ascii="Times New Roman" w:hAnsi="Times New Roman" w:cs="Times New Roman"/>
          <w:sz w:val="24"/>
          <w:szCs w:val="24"/>
        </w:rPr>
        <w:t xml:space="preserve"> </w:t>
      </w:r>
    </w:p>
    <w:p w:rsidR="00F86B3A" w:rsidRDefault="00047EE4" w:rsidP="003F504B">
      <w:pPr>
        <w:spacing w:before="100" w:beforeAutospacing="1" w:after="0"/>
        <w:rPr>
          <w:rFonts w:ascii="Times New Roman" w:hAnsi="Times New Roman" w:cs="Times New Roman"/>
          <w:sz w:val="24"/>
          <w:szCs w:val="24"/>
        </w:rPr>
      </w:pPr>
      <w:r w:rsidRPr="005128B1">
        <w:rPr>
          <w:rFonts w:ascii="Times New Roman" w:hAnsi="Times New Roman" w:cs="Times New Roman"/>
          <w:b/>
          <w:sz w:val="24"/>
          <w:szCs w:val="24"/>
        </w:rPr>
        <w:t>SUMMARY OF QULIFICATIONS</w:t>
      </w:r>
      <w:r w:rsidR="002D14EA" w:rsidRPr="005128B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5128B1" w:rsidRDefault="005128B1" w:rsidP="0039013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erienced food service worker with over 20 years’ experience in the industry.</w:t>
      </w:r>
    </w:p>
    <w:p w:rsidR="005128B1" w:rsidRDefault="005128B1" w:rsidP="0039013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s cooked for country clubs for the past 15 years.</w:t>
      </w:r>
    </w:p>
    <w:p w:rsidR="005128B1" w:rsidRDefault="005128B1" w:rsidP="0039013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alizes in Mexican, Italian, Japanese and Thai cuisines.</w:t>
      </w:r>
    </w:p>
    <w:p w:rsidR="005128B1" w:rsidRDefault="005128B1" w:rsidP="00390134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joys working with others, public and otherwise, at all levels.</w:t>
      </w:r>
    </w:p>
    <w:p w:rsidR="002D14EA" w:rsidRPr="005128B1" w:rsidRDefault="005128B1" w:rsidP="00783AFE">
      <w:pPr>
        <w:pStyle w:val="ListParagraph"/>
        <w:numPr>
          <w:ilvl w:val="0"/>
          <w:numId w:val="2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ble to solve practical, hands-on problems in a timely manner.</w:t>
      </w:r>
    </w:p>
    <w:p w:rsidR="002D14EA" w:rsidRPr="005128B1" w:rsidRDefault="005128B1" w:rsidP="00E84FB2">
      <w:pPr>
        <w:spacing w:before="100" w:beforeAutospacing="1"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KILLS</w:t>
      </w:r>
    </w:p>
    <w:p w:rsidR="002D14EA" w:rsidRDefault="005128B1" w:rsidP="002D14E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ill cook</w:t>
      </w:r>
    </w:p>
    <w:p w:rsidR="005128B1" w:rsidRDefault="005128B1" w:rsidP="002D14E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king fresh breads and pastries</w:t>
      </w:r>
    </w:p>
    <w:p w:rsidR="005128B1" w:rsidRDefault="005128B1" w:rsidP="002D14E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esh pasta making</w:t>
      </w:r>
    </w:p>
    <w:p w:rsidR="005128B1" w:rsidRDefault="005128B1" w:rsidP="002D14E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 work</w:t>
      </w:r>
    </w:p>
    <w:p w:rsidR="00887CBA" w:rsidRPr="005128B1" w:rsidRDefault="005128B1" w:rsidP="00887CBA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eaning and maintenance</w:t>
      </w:r>
    </w:p>
    <w:p w:rsidR="00887CBA" w:rsidRPr="005128B1" w:rsidRDefault="00047EE4" w:rsidP="00E84FB2">
      <w:pPr>
        <w:spacing w:before="100" w:beforeAutospacing="1" w:after="0"/>
        <w:rPr>
          <w:rFonts w:ascii="Times New Roman" w:hAnsi="Times New Roman" w:cs="Times New Roman"/>
          <w:b/>
          <w:sz w:val="24"/>
          <w:szCs w:val="24"/>
        </w:rPr>
      </w:pPr>
      <w:r w:rsidRPr="005128B1">
        <w:rPr>
          <w:rFonts w:ascii="Times New Roman" w:hAnsi="Times New Roman" w:cs="Times New Roman"/>
          <w:b/>
          <w:sz w:val="24"/>
          <w:szCs w:val="24"/>
        </w:rPr>
        <w:t>EMPLOYMENT HISTORY</w:t>
      </w:r>
    </w:p>
    <w:p w:rsidR="00C120C0" w:rsidRDefault="00C120C0" w:rsidP="00C120C0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sz w:val="24"/>
          <w:szCs w:val="24"/>
        </w:rPr>
        <w:t>Cook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Noble Hous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Wichita</w:t>
      </w:r>
      <w:r>
        <w:rPr>
          <w:rFonts w:ascii="Times New Roman" w:hAnsi="Times New Roman" w:cs="Times New Roman"/>
          <w:sz w:val="24"/>
          <w:szCs w:val="24"/>
        </w:rPr>
        <w:t>, 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8</w:t>
      </w:r>
    </w:p>
    <w:p w:rsidR="00C120C0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 multiple types of proteins including fish, chicken, and beef.</w:t>
      </w:r>
    </w:p>
    <w:p w:rsidR="00C120C0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 Hawaiian-style sushi to order.</w:t>
      </w:r>
    </w:p>
    <w:p w:rsidR="00C120C0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 vegetables and other ingredients for service.</w:t>
      </w:r>
    </w:p>
    <w:p w:rsidR="00C120C0" w:rsidRDefault="00C120C0" w:rsidP="00C120C0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84FB2">
        <w:rPr>
          <w:rFonts w:ascii="Times New Roman" w:hAnsi="Times New Roman" w:cs="Times New Roman"/>
          <w:i/>
          <w:sz w:val="24"/>
          <w:szCs w:val="24"/>
        </w:rPr>
        <w:t>Cust</w:t>
      </w:r>
      <w:bookmarkStart w:id="0" w:name="_GoBack"/>
      <w:bookmarkEnd w:id="0"/>
      <w:r w:rsidRPr="00E84FB2">
        <w:rPr>
          <w:rFonts w:ascii="Times New Roman" w:hAnsi="Times New Roman" w:cs="Times New Roman"/>
          <w:i/>
          <w:sz w:val="24"/>
          <w:szCs w:val="24"/>
        </w:rPr>
        <w:t>odian</w:t>
      </w:r>
      <w:r>
        <w:rPr>
          <w:rFonts w:ascii="Times New Roman" w:hAnsi="Times New Roman" w:cs="Times New Roman"/>
          <w:sz w:val="24"/>
          <w:szCs w:val="24"/>
        </w:rPr>
        <w:tab/>
        <w:t>State of Kansas</w:t>
      </w:r>
      <w:r>
        <w:rPr>
          <w:rFonts w:ascii="Times New Roman" w:hAnsi="Times New Roman" w:cs="Times New Roman"/>
          <w:sz w:val="24"/>
          <w:szCs w:val="24"/>
        </w:rPr>
        <w:tab/>
        <w:t>Winfield, KS</w:t>
      </w:r>
      <w:r>
        <w:rPr>
          <w:rFonts w:ascii="Times New Roman" w:hAnsi="Times New Roman" w:cs="Times New Roman"/>
          <w:sz w:val="24"/>
          <w:szCs w:val="24"/>
        </w:rPr>
        <w:tab/>
        <w:t>2016-2018</w:t>
      </w:r>
    </w:p>
    <w:p w:rsidR="00C120C0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ocked all offices, break rooms, and bathrooms with paper goods and chemicals.</w:t>
      </w:r>
    </w:p>
    <w:p w:rsidR="00C120C0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ripped and waxed tile flooring with automated buffing machines.</w:t>
      </w:r>
    </w:p>
    <w:p w:rsidR="00C120C0" w:rsidRPr="005128B1" w:rsidRDefault="00C120C0" w:rsidP="00C120C0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tailed wood work using appropriate chemicals to prevent damage.</w:t>
      </w:r>
    </w:p>
    <w:p w:rsidR="005128B1" w:rsidRDefault="005128B1" w:rsidP="003F504B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84FB2">
        <w:rPr>
          <w:rFonts w:ascii="Times New Roman" w:hAnsi="Times New Roman" w:cs="Times New Roman"/>
          <w:i/>
          <w:sz w:val="24"/>
          <w:szCs w:val="24"/>
        </w:rPr>
        <w:t>Cook</w:t>
      </w:r>
      <w:r>
        <w:rPr>
          <w:rFonts w:ascii="Times New Roman" w:hAnsi="Times New Roman" w:cs="Times New Roman"/>
          <w:sz w:val="24"/>
          <w:szCs w:val="24"/>
        </w:rPr>
        <w:tab/>
        <w:t>Saline County</w:t>
      </w:r>
      <w:r>
        <w:rPr>
          <w:rFonts w:ascii="Times New Roman" w:hAnsi="Times New Roman" w:cs="Times New Roman"/>
          <w:sz w:val="24"/>
          <w:szCs w:val="24"/>
        </w:rPr>
        <w:tab/>
      </w:r>
      <w:r w:rsidR="003F50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4-2016</w:t>
      </w:r>
    </w:p>
    <w:p w:rsidR="005128B1" w:rsidRDefault="005128B1" w:rsidP="005128B1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d large quantities of food for meal service.</w:t>
      </w:r>
    </w:p>
    <w:p w:rsidR="005128B1" w:rsidRDefault="005128B1" w:rsidP="005128B1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rved 230+ meals per shift.</w:t>
      </w:r>
    </w:p>
    <w:p w:rsidR="005128B1" w:rsidRDefault="005128B1" w:rsidP="003F504B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84FB2">
        <w:rPr>
          <w:rFonts w:ascii="Times New Roman" w:hAnsi="Times New Roman" w:cs="Times New Roman"/>
          <w:i/>
          <w:sz w:val="24"/>
          <w:szCs w:val="24"/>
        </w:rPr>
        <w:t>Coo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F50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McDonald’s </w:t>
      </w:r>
      <w:r w:rsidR="003F504B">
        <w:rPr>
          <w:rFonts w:ascii="Times New Roman" w:hAnsi="Times New Roman" w:cs="Times New Roman"/>
          <w:sz w:val="24"/>
          <w:szCs w:val="24"/>
        </w:rPr>
        <w:tab/>
      </w:r>
      <w:r w:rsidR="003F504B"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2014</w:t>
      </w:r>
    </w:p>
    <w:p w:rsidR="005128B1" w:rsidRDefault="005128B1" w:rsidP="005128B1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128B1">
        <w:rPr>
          <w:rFonts w:ascii="Times New Roman" w:hAnsi="Times New Roman" w:cs="Times New Roman"/>
          <w:sz w:val="24"/>
          <w:szCs w:val="24"/>
        </w:rPr>
        <w:t>Completed orders according to standard preparation processes.</w:t>
      </w:r>
    </w:p>
    <w:p w:rsidR="005128B1" w:rsidRPr="005128B1" w:rsidRDefault="005128B1" w:rsidP="005128B1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5128B1">
        <w:rPr>
          <w:rFonts w:ascii="Times New Roman" w:hAnsi="Times New Roman" w:cs="Times New Roman"/>
          <w:sz w:val="24"/>
          <w:szCs w:val="24"/>
        </w:rPr>
        <w:t>Sanitized all equipment, work areas, and dining areas using proper techniques and chemicals.</w:t>
      </w:r>
    </w:p>
    <w:p w:rsidR="00E84FB2" w:rsidRDefault="00E84FB2" w:rsidP="003F504B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84FB2">
        <w:rPr>
          <w:rFonts w:ascii="Times New Roman" w:hAnsi="Times New Roman" w:cs="Times New Roman"/>
          <w:i/>
          <w:sz w:val="24"/>
          <w:szCs w:val="24"/>
        </w:rPr>
        <w:t>Cook</w:t>
      </w:r>
      <w:r>
        <w:rPr>
          <w:rFonts w:ascii="Times New Roman" w:hAnsi="Times New Roman" w:cs="Times New Roman"/>
          <w:sz w:val="24"/>
          <w:szCs w:val="24"/>
        </w:rPr>
        <w:tab/>
        <w:t>Dodge City Country Club</w:t>
      </w:r>
      <w:r>
        <w:rPr>
          <w:rFonts w:ascii="Times New Roman" w:hAnsi="Times New Roman" w:cs="Times New Roman"/>
          <w:sz w:val="24"/>
          <w:szCs w:val="24"/>
        </w:rPr>
        <w:tab/>
        <w:t>Dodge City, KS</w:t>
      </w:r>
      <w:r>
        <w:rPr>
          <w:rFonts w:ascii="Times New Roman" w:hAnsi="Times New Roman" w:cs="Times New Roman"/>
          <w:sz w:val="24"/>
          <w:szCs w:val="24"/>
        </w:rPr>
        <w:tab/>
        <w:t>2013-2014</w:t>
      </w:r>
    </w:p>
    <w:p w:rsidR="00E84FB2" w:rsidRDefault="00E84FB2" w:rsidP="00E84FB2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cused on delivering upscale cuisine and service.</w:t>
      </w:r>
    </w:p>
    <w:p w:rsidR="00E84FB2" w:rsidRPr="005128B1" w:rsidRDefault="00E84FB2" w:rsidP="00E84FB2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oked for special events</w:t>
      </w:r>
      <w:r w:rsidR="00C120C0">
        <w:rPr>
          <w:rFonts w:ascii="Times New Roman" w:hAnsi="Times New Roman" w:cs="Times New Roman"/>
          <w:sz w:val="24"/>
          <w:szCs w:val="24"/>
        </w:rPr>
        <w:t xml:space="preserve"> and reservations.</w:t>
      </w:r>
    </w:p>
    <w:p w:rsidR="005128B1" w:rsidRDefault="005128B1" w:rsidP="003F504B">
      <w:pPr>
        <w:pStyle w:val="ListParagraph"/>
        <w:numPr>
          <w:ilvl w:val="0"/>
          <w:numId w:val="3"/>
        </w:numPr>
        <w:tabs>
          <w:tab w:val="left" w:pos="2880"/>
          <w:tab w:val="left" w:pos="5760"/>
          <w:tab w:val="right" w:pos="93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E84FB2">
        <w:rPr>
          <w:rFonts w:ascii="Times New Roman" w:hAnsi="Times New Roman" w:cs="Times New Roman"/>
          <w:i/>
          <w:sz w:val="24"/>
          <w:szCs w:val="24"/>
        </w:rPr>
        <w:t>Cook</w:t>
      </w: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Alvama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lub</w:t>
      </w:r>
      <w:r>
        <w:rPr>
          <w:rFonts w:ascii="Times New Roman" w:hAnsi="Times New Roman" w:cs="Times New Roman"/>
          <w:sz w:val="24"/>
          <w:szCs w:val="24"/>
        </w:rPr>
        <w:tab/>
        <w:t>Lawrence, KS</w:t>
      </w:r>
      <w:r>
        <w:rPr>
          <w:rFonts w:ascii="Times New Roman" w:hAnsi="Times New Roman" w:cs="Times New Roman"/>
          <w:sz w:val="24"/>
          <w:szCs w:val="24"/>
        </w:rPr>
        <w:tab/>
        <w:t>2008-2010</w:t>
      </w:r>
    </w:p>
    <w:p w:rsidR="005128B1" w:rsidRDefault="00E84FB2" w:rsidP="005128B1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pared all varieties of sandwiches, entrees, and sides to order.</w:t>
      </w:r>
    </w:p>
    <w:p w:rsidR="002D14EA" w:rsidRPr="003F504B" w:rsidRDefault="00E84FB2" w:rsidP="00783AFE">
      <w:pPr>
        <w:pStyle w:val="ListParagraph"/>
        <w:numPr>
          <w:ilvl w:val="1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F504B">
        <w:rPr>
          <w:rFonts w:ascii="Times New Roman" w:hAnsi="Times New Roman" w:cs="Times New Roman"/>
          <w:sz w:val="24"/>
          <w:szCs w:val="24"/>
        </w:rPr>
        <w:t>Performed all kitchen duties related to cooking, prepping, and serving.</w:t>
      </w:r>
    </w:p>
    <w:sectPr w:rsidR="002D14EA" w:rsidRPr="003F504B" w:rsidSect="00A82695">
      <w:pgSz w:w="12240" w:h="15840"/>
      <w:pgMar w:top="1440" w:right="1440" w:bottom="1440" w:left="1440" w:header="720" w:footer="720" w:gutter="0"/>
      <w:pgBorders w:offsetFrom="page">
        <w:top w:val="single" w:sz="18" w:space="24" w:color="auto"/>
        <w:left w:val="single" w:sz="18" w:space="24" w:color="auto"/>
        <w:bottom w:val="single" w:sz="18" w:space="24" w:color="auto"/>
        <w:right w:val="single" w:sz="18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C6876D4"/>
    <w:multiLevelType w:val="hybridMultilevel"/>
    <w:tmpl w:val="EC54D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A890E49"/>
    <w:multiLevelType w:val="hybridMultilevel"/>
    <w:tmpl w:val="5CEAF3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FF45002"/>
    <w:multiLevelType w:val="hybridMultilevel"/>
    <w:tmpl w:val="3D9E3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2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eyMDGysLQwNDZW0lEKTi0uzszPAykwqgUAtTdLCiwAAAA="/>
  </w:docVars>
  <w:rsids>
    <w:rsidRoot w:val="00783AFE"/>
    <w:rsid w:val="0004287C"/>
    <w:rsid w:val="00047EE4"/>
    <w:rsid w:val="000818EB"/>
    <w:rsid w:val="0009246F"/>
    <w:rsid w:val="002D14EA"/>
    <w:rsid w:val="00390134"/>
    <w:rsid w:val="003F504B"/>
    <w:rsid w:val="005128B1"/>
    <w:rsid w:val="005B25F5"/>
    <w:rsid w:val="006F1085"/>
    <w:rsid w:val="00783AFE"/>
    <w:rsid w:val="00834E1E"/>
    <w:rsid w:val="00887CBA"/>
    <w:rsid w:val="008C09BB"/>
    <w:rsid w:val="0094248B"/>
    <w:rsid w:val="00A82695"/>
    <w:rsid w:val="00C120C0"/>
    <w:rsid w:val="00E84FB2"/>
    <w:rsid w:val="00F86B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AF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14EA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83AFE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2D14E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</Pages>
  <Words>247</Words>
  <Characters>140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5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am Lopez [KDOC]</dc:creator>
  <cp:lastModifiedBy>WWRFINMATE</cp:lastModifiedBy>
  <cp:revision>7</cp:revision>
  <cp:lastPrinted>2018-05-29T17:05:00Z</cp:lastPrinted>
  <dcterms:created xsi:type="dcterms:W3CDTF">2018-02-20T20:57:00Z</dcterms:created>
  <dcterms:modified xsi:type="dcterms:W3CDTF">2018-05-29T17:05:00Z</dcterms:modified>
</cp:coreProperties>
</file>